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coton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/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EUH210 - Karta charakterystyki dostępna na żądanie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Mieszanina ta nie zawiera żadnej substancji, jaką należałoby wymienić zgodnie z punktem 3.2 Załącznika II rozporządzenia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Mimo że nie określono konkretnych zagrożeń, osoby udzielające pierwszej pomocy powinny nosić okulary ochronne, rękawice i jednorazową półmaskę. Rozważyć dodatkową ochronę, jeśli prawdopodobna jest powtarzająca się lub długotrwała ekspozycja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iała kwiat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coton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Świeca fleur de coton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arta charakterystyki dostępna na żądanie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8.04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8.04.2026 (Data aktualizacji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oton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coton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aktualizacji: 8.04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B729BD-CD74-41E0-B0D0-0215DFB1FC8B}"/>
</file>

<file path=customXml/itemProps3.xml><?xml version="1.0" encoding="utf-8"?>
<ds:datastoreItem xmlns:ds="http://schemas.openxmlformats.org/officeDocument/2006/customXml" ds:itemID="{42283BBF-96A6-4CCF-A58C-847014379142}"/>
</file>

<file path=customXml/itemProps4.xml><?xml version="1.0" encoding="utf-8"?>
<ds:datastoreItem xmlns:ds="http://schemas.openxmlformats.org/officeDocument/2006/customXml" ds:itemID="{240FB307-13F5-459A-A1D1-035637DEB34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